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21A50A" w14:textId="77777777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  <w:r w:rsidRPr="00760CAD">
        <w:rPr>
          <w:rFonts w:ascii="Abadi" w:hAnsi="Abadi"/>
        </w:rPr>
        <w:t>Your Name</w:t>
      </w:r>
    </w:p>
    <w:p w14:paraId="3DC571CF" w14:textId="77777777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  <w:r w:rsidRPr="00760CAD">
        <w:rPr>
          <w:rFonts w:ascii="Abadi" w:hAnsi="Abadi"/>
        </w:rPr>
        <w:t>Your Address</w:t>
      </w:r>
    </w:p>
    <w:p w14:paraId="5AABF1BB" w14:textId="77777777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</w:p>
    <w:p w14:paraId="1165837B" w14:textId="77777777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  <w:r w:rsidRPr="00760CAD">
        <w:rPr>
          <w:rFonts w:ascii="Abadi" w:hAnsi="Abadi"/>
        </w:rPr>
        <w:t>Date</w:t>
      </w:r>
    </w:p>
    <w:p w14:paraId="7E71B26A" w14:textId="77777777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</w:p>
    <w:p w14:paraId="6AD67734" w14:textId="77777777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  <w:r w:rsidRPr="00760CAD">
        <w:rPr>
          <w:rFonts w:ascii="Abadi" w:hAnsi="Abadi"/>
        </w:rPr>
        <w:t>Name of Hiring Manager</w:t>
      </w:r>
    </w:p>
    <w:p w14:paraId="40A7F8E8" w14:textId="77777777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  <w:r w:rsidRPr="00760CAD">
        <w:rPr>
          <w:rFonts w:ascii="Abadi" w:hAnsi="Abadi"/>
        </w:rPr>
        <w:t>Company Name</w:t>
      </w:r>
    </w:p>
    <w:p w14:paraId="0704AF3B" w14:textId="77777777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  <w:r w:rsidRPr="00760CAD">
        <w:rPr>
          <w:rFonts w:ascii="Abadi" w:hAnsi="Abadi"/>
        </w:rPr>
        <w:t>Company Address</w:t>
      </w:r>
    </w:p>
    <w:p w14:paraId="59C320D5" w14:textId="77777777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  <w:r w:rsidRPr="00760CAD">
        <w:rPr>
          <w:rFonts w:ascii="Abadi" w:hAnsi="Abadi"/>
        </w:rPr>
        <w:t>City, State, Zip Code</w:t>
      </w:r>
    </w:p>
    <w:p w14:paraId="2DCF6046" w14:textId="77777777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</w:p>
    <w:p w14:paraId="07AD2F8E" w14:textId="77777777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  <w:r w:rsidRPr="00760CAD">
        <w:rPr>
          <w:rFonts w:ascii="Abadi" w:hAnsi="Abadi"/>
        </w:rPr>
        <w:t>Dear Hiring Manager,</w:t>
      </w:r>
    </w:p>
    <w:p w14:paraId="1A061110" w14:textId="77777777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</w:p>
    <w:p w14:paraId="75C9484F" w14:textId="77777777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  <w:r w:rsidRPr="00760CAD">
        <w:rPr>
          <w:rFonts w:ascii="Abadi" w:hAnsi="Abadi"/>
        </w:rPr>
        <w:t>Re: Application for Graduate Management Trainee</w:t>
      </w:r>
    </w:p>
    <w:p w14:paraId="45E7F310" w14:textId="77777777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</w:p>
    <w:p w14:paraId="6E648A19" w14:textId="676EB1DD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  <w:r w:rsidRPr="00760CAD">
        <w:rPr>
          <w:rFonts w:ascii="Abadi" w:hAnsi="Abadi"/>
        </w:rPr>
        <w:t xml:space="preserve">It is with much joy and thrill that I hereby tender my application for the position of Graduate Management Trainee with your organization. Though I have never held any job before, I still feel equally capable of taking on this </w:t>
      </w:r>
      <w:r w:rsidR="002F5008">
        <w:rPr>
          <w:rFonts w:ascii="Abadi" w:hAnsi="Abadi"/>
        </w:rPr>
        <w:t>incredible</w:t>
      </w:r>
      <w:r w:rsidRPr="00760CAD">
        <w:rPr>
          <w:rFonts w:ascii="Abadi" w:hAnsi="Abadi"/>
        </w:rPr>
        <w:t xml:space="preserve"> challenge.</w:t>
      </w:r>
    </w:p>
    <w:p w14:paraId="2212C065" w14:textId="77777777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</w:p>
    <w:p w14:paraId="446B97F7" w14:textId="46FD878A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  <w:r w:rsidRPr="00760CAD">
        <w:rPr>
          <w:rFonts w:ascii="Abadi" w:hAnsi="Abadi"/>
        </w:rPr>
        <w:t xml:space="preserve">I do hold a </w:t>
      </w:r>
      <w:r w:rsidRPr="00760CAD">
        <w:rPr>
          <w:rFonts w:ascii="Abadi" w:hAnsi="Abadi"/>
        </w:rPr>
        <w:t>bachelor’s degree</w:t>
      </w:r>
      <w:r w:rsidRPr="00760CAD">
        <w:rPr>
          <w:rFonts w:ascii="Abadi" w:hAnsi="Abadi"/>
        </w:rPr>
        <w:t xml:space="preserve"> in Business Management from the prestigious XXX College. Moreover, I am also passionate about matters management, as is evidenced by my membership in the many clubs and societies that have business character and orientation.</w:t>
      </w:r>
    </w:p>
    <w:p w14:paraId="6EB1BE30" w14:textId="77777777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</w:p>
    <w:p w14:paraId="33DA2103" w14:textId="77777777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  <w:r w:rsidRPr="00760CAD">
        <w:rPr>
          <w:rFonts w:ascii="Abadi" w:hAnsi="Abadi"/>
        </w:rPr>
        <w:t xml:space="preserve">Take time and peruse through my resume to get to know about these clubs and the skills they </w:t>
      </w:r>
      <w:bookmarkStart w:id="0" w:name="_GoBack"/>
      <w:bookmarkEnd w:id="0"/>
      <w:r w:rsidRPr="00760CAD">
        <w:rPr>
          <w:rFonts w:ascii="Abadi" w:hAnsi="Abadi"/>
        </w:rPr>
        <w:t xml:space="preserve">inculcated on me. Considering that I am out of work </w:t>
      </w:r>
      <w:proofErr w:type="gramStart"/>
      <w:r w:rsidRPr="00760CAD">
        <w:rPr>
          <w:rFonts w:ascii="Abadi" w:hAnsi="Abadi"/>
        </w:rPr>
        <w:t>at the moment</w:t>
      </w:r>
      <w:proofErr w:type="gramEnd"/>
      <w:r w:rsidRPr="00760CAD">
        <w:rPr>
          <w:rFonts w:ascii="Abadi" w:hAnsi="Abadi"/>
        </w:rPr>
        <w:t>, I will be free to start attending to the chores immediately I am called upon to do so.</w:t>
      </w:r>
    </w:p>
    <w:p w14:paraId="52314761" w14:textId="77777777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</w:p>
    <w:p w14:paraId="478C4588" w14:textId="77777777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  <w:r w:rsidRPr="00760CAD">
        <w:rPr>
          <w:rFonts w:ascii="Abadi" w:hAnsi="Abadi"/>
        </w:rPr>
        <w:t>Feel free to seek additional clarification from me with regards to any issue. I do not want to miss this opportunity, really.</w:t>
      </w:r>
    </w:p>
    <w:p w14:paraId="6B543E75" w14:textId="77777777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</w:p>
    <w:p w14:paraId="19ECF65B" w14:textId="1AA4A5FB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  <w:r w:rsidRPr="00760CAD">
        <w:rPr>
          <w:rFonts w:ascii="Abadi" w:hAnsi="Abadi"/>
        </w:rPr>
        <w:t>Sincerely,</w:t>
      </w:r>
    </w:p>
    <w:p w14:paraId="39805418" w14:textId="77777777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</w:p>
    <w:p w14:paraId="32B3D19C" w14:textId="0B26E241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  <w:r w:rsidRPr="00760CAD">
        <w:rPr>
          <w:rFonts w:ascii="Abadi" w:hAnsi="Abadi"/>
        </w:rPr>
        <w:t>Your Signature</w:t>
      </w:r>
    </w:p>
    <w:p w14:paraId="6DC2A0AA" w14:textId="77777777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</w:p>
    <w:p w14:paraId="377D0B44" w14:textId="77777777" w:rsidR="00760CAD" w:rsidRPr="00760CAD" w:rsidRDefault="00760CAD" w:rsidP="00760CAD">
      <w:pPr>
        <w:pStyle w:val="BodyText"/>
        <w:spacing w:after="0" w:line="276" w:lineRule="auto"/>
        <w:rPr>
          <w:rFonts w:ascii="Abadi" w:hAnsi="Abadi"/>
        </w:rPr>
      </w:pPr>
      <w:r w:rsidRPr="00760CAD">
        <w:rPr>
          <w:rFonts w:ascii="Abadi" w:hAnsi="Abadi"/>
        </w:rPr>
        <w:t>Your Name</w:t>
      </w:r>
    </w:p>
    <w:p w14:paraId="6A71064D" w14:textId="77777777" w:rsidR="00A2464C" w:rsidRPr="00760CAD" w:rsidRDefault="002F5008" w:rsidP="00760CAD">
      <w:pPr>
        <w:spacing w:after="0" w:line="276" w:lineRule="auto"/>
        <w:rPr>
          <w:rFonts w:ascii="Abadi" w:hAnsi="Abadi"/>
        </w:rPr>
      </w:pPr>
    </w:p>
    <w:sectPr w:rsidR="00A2464C" w:rsidRPr="00760C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2NzIzMDY1tzS3tDBV0lEKTi0uzszPAykwrAUAguK4iywAAAA="/>
  </w:docVars>
  <w:rsids>
    <w:rsidRoot w:val="00760CAD"/>
    <w:rsid w:val="00271642"/>
    <w:rsid w:val="002F5008"/>
    <w:rsid w:val="00760CAD"/>
    <w:rsid w:val="00EC2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BC540"/>
  <w15:chartTrackingRefBased/>
  <w15:docId w15:val="{D557AEAA-A39A-48D2-A874-5F128C69B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760CAD"/>
    <w:pPr>
      <w:widowControl w:val="0"/>
      <w:spacing w:after="283" w:line="240" w:lineRule="auto"/>
    </w:pPr>
    <w:rPr>
      <w:rFonts w:ascii="Liberation Serif" w:eastAsia="DejaVu Sans" w:hAnsi="Liberation Serif" w:cs="DejaVu Sans"/>
      <w:sz w:val="24"/>
      <w:szCs w:val="24"/>
      <w:lang w:eastAsia="zh-CN" w:bidi="hi-IN"/>
    </w:rPr>
  </w:style>
  <w:style w:type="character" w:customStyle="1" w:styleId="BodyTextChar">
    <w:name w:val="Body Text Char"/>
    <w:basedOn w:val="DefaultParagraphFont"/>
    <w:link w:val="BodyText"/>
    <w:rsid w:val="00760CAD"/>
    <w:rPr>
      <w:rFonts w:ascii="Liberation Serif" w:eastAsia="DejaVu Sans" w:hAnsi="Liberation Serif" w:cs="DejaVu Sans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 Ali Anjum</dc:creator>
  <cp:keywords/>
  <dc:description/>
  <cp:lastModifiedBy>Hamid Ali Anjum</cp:lastModifiedBy>
  <cp:revision>2</cp:revision>
  <dcterms:created xsi:type="dcterms:W3CDTF">2019-10-12T16:50:00Z</dcterms:created>
  <dcterms:modified xsi:type="dcterms:W3CDTF">2019-10-12T16:57:00Z</dcterms:modified>
</cp:coreProperties>
</file>